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A507084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267003">
        <w:rPr>
          <w:b/>
          <w:bCs/>
          <w:sz w:val="32"/>
          <w:szCs w:val="32"/>
        </w:rPr>
        <w:t>Georgi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67003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6:00Z</dcterms:modified>
</cp:coreProperties>
</file>